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5AB0B" w14:textId="123CC7D6" w:rsidR="00345D54" w:rsidRPr="00B861D7" w:rsidRDefault="00345D54" w:rsidP="00345D54">
      <w:pPr>
        <w:shd w:val="clear" w:color="auto" w:fill="F8F8F8"/>
        <w:spacing w:after="0" w:line="240" w:lineRule="auto"/>
        <w:textAlignment w:val="baseline"/>
        <w:outlineLvl w:val="2"/>
        <w:rPr>
          <w:rFonts w:ascii="Georgia" w:eastAsia="Times New Roman" w:hAnsi="Georgia" w:cs="Times New Roman"/>
          <w:b/>
          <w:bCs/>
          <w:color w:val="222222"/>
          <w:sz w:val="31"/>
          <w:szCs w:val="31"/>
        </w:rPr>
      </w:pPr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fldChar w:fldCharType="begin"/>
      </w:r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instrText xml:space="preserve"> HYPERLINK "http://www.southampton.ac.uk/~fangohr/blog/installation-of-python-spyder-numpy-sympy-scipy-pytest-matplotlib-via-anaconda.html" \l "id4" </w:instrText>
      </w:r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fldChar w:fldCharType="separate"/>
      </w:r>
      <w:proofErr w:type="spellStart"/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t>OnlineCourses</w:t>
      </w:r>
      <w:proofErr w:type="spellEnd"/>
      <w:r>
        <w:rPr>
          <w:rFonts w:ascii="inherit" w:eastAsia="Times New Roman" w:hAnsi="inherit" w:cs="Times New Roman"/>
          <w:b/>
          <w:bCs/>
          <w:color w:val="751590"/>
          <w:sz w:val="36"/>
          <w:szCs w:val="36"/>
          <w:u w:val="single"/>
          <w:bdr w:val="none" w:sz="0" w:space="0" w:color="auto" w:frame="1"/>
        </w:rPr>
        <w:fldChar w:fldCharType="end"/>
      </w:r>
    </w:p>
    <w:p w14:paraId="659FBD2E" w14:textId="52DA4242" w:rsidR="00345D54" w:rsidRDefault="00345D54" w:rsidP="00345D54"/>
    <w:p w14:paraId="11EE6343" w14:textId="77777777" w:rsidR="00345D54" w:rsidRDefault="00345D54" w:rsidP="00345D54">
      <w:hyperlink r:id="rId5" w:history="1">
        <w:r w:rsidRPr="00591594">
          <w:rPr>
            <w:rStyle w:val="Hyperlink"/>
          </w:rPr>
          <w:t>https://www.learnpython.org/</w:t>
        </w:r>
      </w:hyperlink>
    </w:p>
    <w:p w14:paraId="2B0F229C" w14:textId="1FFC3EA8" w:rsidR="00345D54" w:rsidRDefault="00345D54" w:rsidP="00345D54">
      <w:hyperlink r:id="rId6" w:history="1">
        <w:r w:rsidRPr="00591594">
          <w:rPr>
            <w:rStyle w:val="Hyperlink"/>
          </w:rPr>
          <w:t>https://www.datacamp.com/courses/intro-to-python-for-data-science</w:t>
        </w:r>
      </w:hyperlink>
    </w:p>
    <w:p w14:paraId="2B2B64DC" w14:textId="34343B78" w:rsidR="00345D54" w:rsidRDefault="00B434CB" w:rsidP="00345D54">
      <w:hyperlink r:id="rId7" w:history="1">
        <w:r w:rsidR="00345D54" w:rsidRPr="00591594">
          <w:rPr>
            <w:rStyle w:val="Hyperlink"/>
          </w:rPr>
          <w:t>https://www.datacamp.com/courses/intermediate-python-for-data-science</w:t>
        </w:r>
      </w:hyperlink>
    </w:p>
    <w:p w14:paraId="26FAB373" w14:textId="608800B3" w:rsidR="00345D54" w:rsidRDefault="00B434CB" w:rsidP="00345D54">
      <w:hyperlink r:id="rId8" w:history="1">
        <w:r w:rsidR="00345D54" w:rsidRPr="00591594">
          <w:rPr>
            <w:rStyle w:val="Hyperlink"/>
          </w:rPr>
          <w:t>https://www.codecademy.com/learn/learn-python</w:t>
        </w:r>
      </w:hyperlink>
    </w:p>
    <w:p w14:paraId="089603BE" w14:textId="77777777" w:rsidR="00345D54" w:rsidRDefault="00345D54" w:rsidP="00345D54"/>
    <w:p w14:paraId="3C29750A" w14:textId="48F341FD" w:rsidR="00345D54" w:rsidRDefault="00B434CB" w:rsidP="00345D54">
      <w:pPr>
        <w:rPr>
          <w:rStyle w:val="Hyperlink"/>
        </w:rPr>
      </w:pPr>
      <w:hyperlink r:id="rId9" w:history="1">
        <w:r w:rsidR="00345D54" w:rsidRPr="00866DAB">
          <w:rPr>
            <w:rStyle w:val="Hyperlink"/>
          </w:rPr>
          <w:t>https://matplotlib.org/tutorials/index.html</w:t>
        </w:r>
      </w:hyperlink>
    </w:p>
    <w:p w14:paraId="373757FC" w14:textId="77777777" w:rsidR="00B434CB" w:rsidRDefault="00B434CB" w:rsidP="00345D54">
      <w:bookmarkStart w:id="0" w:name="_GoBack"/>
      <w:bookmarkEnd w:id="0"/>
    </w:p>
    <w:p w14:paraId="1D7BC69E" w14:textId="1780F2E7" w:rsidR="00345D54" w:rsidRDefault="00B434CB" w:rsidP="00345D54"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Scikit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-Learn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XGBoost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pandas, SciPy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Matploltib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CoreML</w:t>
      </w:r>
      <w:proofErr w:type="spellEnd"/>
    </w:p>
    <w:p w14:paraId="6509DC2E" w14:textId="77777777" w:rsidR="00B434CB" w:rsidRDefault="00B434CB" w:rsidP="00345D54"/>
    <w:p w14:paraId="3BB59AEF" w14:textId="307F67E7" w:rsidR="00B861D7" w:rsidRPr="00B861D7" w:rsidRDefault="00B434CB" w:rsidP="00B861D7">
      <w:pPr>
        <w:shd w:val="clear" w:color="auto" w:fill="F8F8F8"/>
        <w:spacing w:after="0" w:line="240" w:lineRule="auto"/>
        <w:textAlignment w:val="baseline"/>
        <w:outlineLvl w:val="2"/>
        <w:rPr>
          <w:rFonts w:ascii="Georgia" w:eastAsia="Times New Roman" w:hAnsi="Georgia" w:cs="Times New Roman"/>
          <w:b/>
          <w:bCs/>
          <w:color w:val="222222"/>
          <w:sz w:val="31"/>
          <w:szCs w:val="31"/>
        </w:rPr>
      </w:pPr>
      <w:hyperlink r:id="rId10" w:anchor="id4" w:history="1">
        <w:r w:rsidR="00B861D7" w:rsidRPr="00B861D7">
          <w:rPr>
            <w:rFonts w:ascii="inherit" w:eastAsia="Times New Roman" w:hAnsi="inherit" w:cs="Times New Roman"/>
            <w:b/>
            <w:bCs/>
            <w:color w:val="751590"/>
            <w:sz w:val="36"/>
            <w:szCs w:val="36"/>
            <w:u w:val="single"/>
            <w:bdr w:val="none" w:sz="0" w:space="0" w:color="auto" w:frame="1"/>
          </w:rPr>
          <w:t>Python packages</w:t>
        </w:r>
      </w:hyperlink>
    </w:p>
    <w:p w14:paraId="0D07D213" w14:textId="77777777" w:rsidR="00B861D7" w:rsidRPr="00B861D7" w:rsidRDefault="00B861D7" w:rsidP="00B861D7">
      <w:pPr>
        <w:shd w:val="clear" w:color="auto" w:fill="F8F8F8"/>
        <w:spacing w:after="360" w:line="240" w:lineRule="auto"/>
        <w:textAlignment w:val="baseline"/>
        <w:rPr>
          <w:rFonts w:ascii="Georgia" w:eastAsia="Times New Roman" w:hAnsi="Georgia" w:cs="Times New Roman"/>
          <w:color w:val="222222"/>
          <w:sz w:val="28"/>
          <w:szCs w:val="28"/>
        </w:rPr>
      </w:pPr>
      <w:r w:rsidRPr="00B861D7">
        <w:rPr>
          <w:rFonts w:ascii="Georgia" w:eastAsia="Times New Roman" w:hAnsi="Georgia" w:cs="Times New Roman"/>
          <w:color w:val="222222"/>
          <w:sz w:val="28"/>
          <w:szCs w:val="28"/>
        </w:rPr>
        <w:t>The packages we generally need are</w:t>
      </w:r>
    </w:p>
    <w:p w14:paraId="0012DAE1" w14:textId="77777777" w:rsidR="00B861D7" w:rsidRPr="00B861D7" w:rsidRDefault="00B861D7" w:rsidP="00B861D7">
      <w:pPr>
        <w:numPr>
          <w:ilvl w:val="0"/>
          <w:numId w:val="1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proofErr w:type="spellStart"/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numpy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 (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NUMeric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 Python): matrices and linear algebra</w:t>
      </w:r>
    </w:p>
    <w:p w14:paraId="6E639126" w14:textId="77777777" w:rsidR="00B861D7" w:rsidRPr="00B861D7" w:rsidRDefault="00B861D7" w:rsidP="00B861D7">
      <w:pPr>
        <w:numPr>
          <w:ilvl w:val="0"/>
          <w:numId w:val="1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proofErr w:type="spellStart"/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scipy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 (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SCIentific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 Python): many numerical routines</w:t>
      </w:r>
    </w:p>
    <w:p w14:paraId="7CC44D79" w14:textId="77777777" w:rsidR="00B861D7" w:rsidRPr="00B861D7" w:rsidRDefault="00B861D7" w:rsidP="00B861D7">
      <w:pPr>
        <w:numPr>
          <w:ilvl w:val="0"/>
          <w:numId w:val="1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matplotlib</w:t>
      </w:r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: (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PLOTting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 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LIBrary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) creating plots of data</w:t>
      </w:r>
    </w:p>
    <w:p w14:paraId="39C58513" w14:textId="77777777" w:rsidR="00B861D7" w:rsidRDefault="00B861D7" w:rsidP="00B861D7">
      <w:pPr>
        <w:shd w:val="clear" w:color="auto" w:fill="F8F8F8"/>
        <w:spacing w:after="360" w:line="240" w:lineRule="auto"/>
        <w:textAlignment w:val="baseline"/>
        <w:rPr>
          <w:rFonts w:ascii="Georgia" w:eastAsia="Times New Roman" w:hAnsi="Georgia" w:cs="Times New Roman"/>
          <w:color w:val="222222"/>
          <w:sz w:val="28"/>
          <w:szCs w:val="28"/>
        </w:rPr>
      </w:pPr>
    </w:p>
    <w:p w14:paraId="4C3621E8" w14:textId="53BF9114" w:rsidR="00B861D7" w:rsidRDefault="00B861D7" w:rsidP="00B861D7">
      <w:pPr>
        <w:shd w:val="clear" w:color="auto" w:fill="F8F8F8"/>
        <w:spacing w:after="360" w:line="240" w:lineRule="auto"/>
        <w:textAlignment w:val="baseline"/>
        <w:rPr>
          <w:rFonts w:ascii="Georgia" w:eastAsia="Times New Roman" w:hAnsi="Georgia" w:cs="Times New Roman"/>
          <w:color w:val="222222"/>
          <w:sz w:val="28"/>
          <w:szCs w:val="28"/>
        </w:rPr>
      </w:pPr>
      <w:r w:rsidRPr="00B861D7">
        <w:rPr>
          <w:rFonts w:ascii="Georgia" w:eastAsia="Times New Roman" w:hAnsi="Georgia" w:cs="Times New Roman"/>
          <w:color w:val="222222"/>
          <w:sz w:val="28"/>
          <w:szCs w:val="28"/>
        </w:rPr>
        <w:t>We also need for our teaching:</w:t>
      </w:r>
    </w:p>
    <w:p w14:paraId="6856DD6F" w14:textId="77777777" w:rsidR="00B861D7" w:rsidRPr="00B861D7" w:rsidRDefault="00B861D7" w:rsidP="00B861D7">
      <w:pPr>
        <w:numPr>
          <w:ilvl w:val="0"/>
          <w:numId w:val="2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proofErr w:type="spellStart"/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sympy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 (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SYMbolic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 Python): symbolic computation</w:t>
      </w:r>
    </w:p>
    <w:p w14:paraId="6779E90D" w14:textId="77777777" w:rsidR="00B861D7" w:rsidRPr="00B861D7" w:rsidRDefault="00B861D7" w:rsidP="00B861D7">
      <w:pPr>
        <w:numPr>
          <w:ilvl w:val="0"/>
          <w:numId w:val="2"/>
        </w:numPr>
        <w:shd w:val="clear" w:color="auto" w:fill="F8F8F8"/>
        <w:spacing w:after="0" w:line="240" w:lineRule="auto"/>
        <w:ind w:left="312"/>
        <w:textAlignment w:val="baseline"/>
        <w:rPr>
          <w:rFonts w:ascii="inherit" w:eastAsia="Times New Roman" w:hAnsi="inherit" w:cs="Times New Roman"/>
          <w:color w:val="222222"/>
          <w:sz w:val="28"/>
          <w:szCs w:val="28"/>
        </w:rPr>
      </w:pPr>
      <w:proofErr w:type="spellStart"/>
      <w:r w:rsidRPr="00B861D7">
        <w:rPr>
          <w:rFonts w:ascii="Lucida Console" w:eastAsia="Times New Roman" w:hAnsi="Lucida Console" w:cs="Courier New"/>
          <w:color w:val="555555"/>
          <w:bdr w:val="single" w:sz="6" w:space="0" w:color="DDDDDD" w:frame="1"/>
          <w:shd w:val="clear" w:color="auto" w:fill="FFFFFF"/>
        </w:rPr>
        <w:t>pytest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 xml:space="preserve"> (Python </w:t>
      </w:r>
      <w:proofErr w:type="spellStart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TESTing</w:t>
      </w:r>
      <w:proofErr w:type="spellEnd"/>
      <w:r w:rsidRPr="00B861D7">
        <w:rPr>
          <w:rFonts w:ascii="inherit" w:eastAsia="Times New Roman" w:hAnsi="inherit" w:cs="Times New Roman"/>
          <w:color w:val="222222"/>
          <w:sz w:val="28"/>
          <w:szCs w:val="28"/>
        </w:rPr>
        <w:t>): a code testing framework</w:t>
      </w:r>
    </w:p>
    <w:p w14:paraId="38BF55D0" w14:textId="66F6ED5A" w:rsidR="003D738D" w:rsidRDefault="003D738D"/>
    <w:p w14:paraId="29FC953A" w14:textId="59F58B64" w:rsidR="00756942" w:rsidRDefault="00756942"/>
    <w:p w14:paraId="4A542A26" w14:textId="77777777" w:rsidR="0052031F" w:rsidRDefault="0052031F" w:rsidP="0052031F">
      <w:pPr>
        <w:pStyle w:val="Heading2"/>
        <w:pBdr>
          <w:bottom w:val="single" w:sz="6" w:space="3" w:color="DCDCDC"/>
        </w:pBdr>
        <w:shd w:val="clear" w:color="auto" w:fill="FFFFFF"/>
        <w:spacing w:before="300" w:after="150"/>
        <w:rPr>
          <w:rFonts w:ascii="Helvetica" w:hAnsi="Helvetica"/>
          <w:color w:val="317EAC"/>
          <w:sz w:val="27"/>
          <w:szCs w:val="27"/>
        </w:rPr>
      </w:pPr>
      <w:r>
        <w:rPr>
          <w:rFonts w:ascii="Helvetica" w:hAnsi="Helvetica"/>
          <w:b/>
          <w:bCs/>
          <w:color w:val="317EAC"/>
          <w:sz w:val="27"/>
          <w:szCs w:val="27"/>
        </w:rPr>
        <w:t>Shortcuts for useful functions</w:t>
      </w:r>
    </w:p>
    <w:p w14:paraId="19E1DB35" w14:textId="77777777" w:rsidR="0052031F" w:rsidRDefault="0052031F" w:rsidP="0052031F">
      <w:pPr>
        <w:pStyle w:val="first"/>
        <w:shd w:val="clear" w:color="auto" w:fill="D9EDF7"/>
        <w:spacing w:before="105" w:beforeAutospacing="0"/>
        <w:rPr>
          <w:rFonts w:ascii="MS Shell Dlg 2" w:hAnsi="MS Shell Dlg 2"/>
          <w:b/>
          <w:bCs/>
          <w:color w:val="3A87AD"/>
          <w:sz w:val="23"/>
          <w:szCs w:val="23"/>
        </w:rPr>
      </w:pPr>
      <w:r>
        <w:rPr>
          <w:rFonts w:ascii="MS Shell Dlg 2" w:hAnsi="MS Shell Dlg 2"/>
          <w:b/>
          <w:bCs/>
          <w:color w:val="3A87AD"/>
          <w:sz w:val="23"/>
          <w:szCs w:val="23"/>
        </w:rPr>
        <w:t>Note</w:t>
      </w:r>
    </w:p>
    <w:p w14:paraId="08A34D35" w14:textId="77777777" w:rsidR="0052031F" w:rsidRDefault="0052031F" w:rsidP="0052031F">
      <w:pPr>
        <w:pStyle w:val="last"/>
        <w:shd w:val="clear" w:color="auto" w:fill="D9EDF7"/>
        <w:rPr>
          <w:rFonts w:ascii="MS Shell Dlg 2" w:hAnsi="MS Shell Dlg 2"/>
          <w:color w:val="3A87AD"/>
          <w:sz w:val="23"/>
          <w:szCs w:val="23"/>
        </w:rPr>
      </w:pPr>
      <w:r>
        <w:rPr>
          <w:rFonts w:ascii="MS Shell Dlg 2" w:hAnsi="MS Shell Dlg 2"/>
          <w:color w:val="3A87AD"/>
          <w:sz w:val="23"/>
          <w:szCs w:val="23"/>
        </w:rPr>
        <w:t>The following are the default shortcuts; however, those marked with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*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Fonts w:ascii="MS Shell Dlg 2" w:hAnsi="MS Shell Dlg 2"/>
          <w:color w:val="3A87AD"/>
          <w:sz w:val="23"/>
          <w:szCs w:val="23"/>
        </w:rPr>
        <w:t>can be customized through the Keyboard shortcuts tab in the Preferences. Also, macOS users should substitute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Command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Fonts w:ascii="MS Shell Dlg 2" w:hAnsi="MS Shell Dlg 2"/>
          <w:color w:val="3A87AD"/>
          <w:sz w:val="23"/>
          <w:szCs w:val="23"/>
        </w:rPr>
        <w:t>for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Ctrl</w:t>
      </w:r>
      <w:r>
        <w:rPr>
          <w:rFonts w:ascii="MS Shell Dlg 2" w:hAnsi="MS Shell Dlg 2"/>
          <w:color w:val="3A87AD"/>
          <w:sz w:val="23"/>
          <w:szCs w:val="23"/>
        </w:rPr>
        <w:t>, and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Option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Fonts w:ascii="MS Shell Dlg 2" w:hAnsi="MS Shell Dlg 2"/>
          <w:color w:val="3A87AD"/>
          <w:sz w:val="23"/>
          <w:szCs w:val="23"/>
        </w:rPr>
        <w:t>for</w:t>
      </w:r>
      <w:r>
        <w:rPr>
          <w:rStyle w:val="apple-converted-space"/>
          <w:rFonts w:ascii="MS Shell Dlg 2" w:hAnsi="MS Shell Dlg 2"/>
          <w:color w:val="3A87AD"/>
          <w:sz w:val="23"/>
          <w:szCs w:val="23"/>
        </w:rPr>
        <w:t> </w:t>
      </w:r>
      <w:r>
        <w:rPr>
          <w:rStyle w:val="pre"/>
          <w:color w:val="3A87AD"/>
        </w:rPr>
        <w:t>Alt</w:t>
      </w:r>
      <w:r>
        <w:rPr>
          <w:rFonts w:ascii="MS Shell Dlg 2" w:hAnsi="MS Shell Dlg 2"/>
          <w:color w:val="3A87AD"/>
          <w:sz w:val="23"/>
          <w:szCs w:val="23"/>
        </w:rPr>
        <w:t>.</w:t>
      </w:r>
    </w:p>
    <w:p w14:paraId="7BD5B2A2" w14:textId="77777777" w:rsidR="0052031F" w:rsidRDefault="0052031F" w:rsidP="0052031F">
      <w:pPr>
        <w:pStyle w:val="first"/>
        <w:numPr>
          <w:ilvl w:val="0"/>
          <w:numId w:val="4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F5</w:t>
      </w:r>
      <w:r>
        <w:rPr>
          <w:rFonts w:ascii="MS Shell Dlg 2" w:hAnsi="MS Shell Dlg 2"/>
          <w:color w:val="333333"/>
          <w:sz w:val="27"/>
          <w:szCs w:val="27"/>
        </w:rPr>
        <w:t>* executes the current file.</w:t>
      </w:r>
    </w:p>
    <w:p w14:paraId="5032DC86" w14:textId="77777777" w:rsidR="0052031F" w:rsidRDefault="0052031F" w:rsidP="0052031F">
      <w:pPr>
        <w:pStyle w:val="first"/>
        <w:numPr>
          <w:ilvl w:val="0"/>
          <w:numId w:val="4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lastRenderedPageBreak/>
        <w:t>F9</w:t>
      </w:r>
      <w:r>
        <w:rPr>
          <w:rFonts w:ascii="MS Shell Dlg 2" w:hAnsi="MS Shell Dlg 2"/>
          <w:color w:val="333333"/>
          <w:sz w:val="27"/>
          <w:szCs w:val="27"/>
        </w:rPr>
        <w:t>* executes the currently highlighted chunk of code; this is very useful to (say) update definitions of functions 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Consol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session without having to run the whole file again. If nothing is selected,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F9</w:t>
      </w:r>
      <w:r>
        <w:rPr>
          <w:rFonts w:ascii="MS Shell Dlg 2" w:hAnsi="MS Shell Dlg 2"/>
          <w:color w:val="333333"/>
          <w:sz w:val="27"/>
          <w:szCs w:val="27"/>
        </w:rPr>
        <w:t>* executes the current line.</w:t>
      </w:r>
    </w:p>
    <w:p w14:paraId="4A42DB45" w14:textId="77777777" w:rsidR="0052031F" w:rsidRDefault="0052031F" w:rsidP="0052031F">
      <w:pPr>
        <w:pStyle w:val="first"/>
        <w:numPr>
          <w:ilvl w:val="0"/>
          <w:numId w:val="4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Tab</w:t>
      </w:r>
      <w:r>
        <w:rPr>
          <w:rFonts w:ascii="MS Shell Dlg 2" w:hAnsi="MS Shell Dlg 2"/>
          <w:color w:val="333333"/>
          <w:sz w:val="27"/>
          <w:szCs w:val="27"/>
        </w:rPr>
        <w:t>* auto-completes commands, function names, variable names, and methods 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Consol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and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Fonts w:ascii="MS Shell Dlg 2" w:hAnsi="MS Shell Dlg 2"/>
          <w:color w:val="333333"/>
          <w:sz w:val="27"/>
          <w:szCs w:val="27"/>
        </w:rPr>
        <w:t>. This feature is very useful, and should be employed routinely. Do try it now if auto-completion is new to you. Assume you have defined a variable:</w:t>
      </w:r>
    </w:p>
    <w:p w14:paraId="01E2B0B3" w14:textId="77777777" w:rsidR="0052031F" w:rsidRDefault="0052031F" w:rsidP="0052031F">
      <w:pPr>
        <w:pStyle w:val="HTMLPreformatted"/>
        <w:numPr>
          <w:ilvl w:val="0"/>
          <w:numId w:val="4"/>
        </w:numPr>
        <w:pBdr>
          <w:top w:val="single" w:sz="6" w:space="7" w:color="E1E1E8"/>
          <w:left w:val="single" w:sz="6" w:space="11" w:color="E1E1E8"/>
          <w:bottom w:val="single" w:sz="6" w:space="7" w:color="E1E1E8"/>
          <w:right w:val="single" w:sz="6" w:space="11" w:color="E1E1E8"/>
        </w:pBdr>
        <w:shd w:val="clear" w:color="auto" w:fill="F7F7F9"/>
        <w:tabs>
          <w:tab w:val="clear" w:pos="720"/>
        </w:tabs>
        <w:ind w:left="-75"/>
        <w:rPr>
          <w:color w:val="333333"/>
          <w:sz w:val="19"/>
          <w:szCs w:val="19"/>
        </w:rPr>
      </w:pPr>
      <w:proofErr w:type="spellStart"/>
      <w:r>
        <w:rPr>
          <w:rStyle w:val="n"/>
          <w:color w:val="333333"/>
          <w:sz w:val="19"/>
          <w:szCs w:val="19"/>
        </w:rPr>
        <w:t>mylongvariablename</w:t>
      </w:r>
      <w:proofErr w:type="spellEnd"/>
      <w:r>
        <w:rPr>
          <w:color w:val="333333"/>
          <w:sz w:val="19"/>
          <w:szCs w:val="19"/>
        </w:rPr>
        <w:t xml:space="preserve"> </w:t>
      </w:r>
      <w:r>
        <w:rPr>
          <w:rStyle w:val="o"/>
          <w:color w:val="666666"/>
          <w:sz w:val="19"/>
          <w:szCs w:val="19"/>
        </w:rPr>
        <w:t>=</w:t>
      </w:r>
      <w:r>
        <w:rPr>
          <w:color w:val="333333"/>
          <w:sz w:val="19"/>
          <w:szCs w:val="19"/>
        </w:rPr>
        <w:t xml:space="preserve"> </w:t>
      </w:r>
      <w:r>
        <w:rPr>
          <w:rStyle w:val="mi"/>
          <w:color w:val="208050"/>
          <w:sz w:val="19"/>
          <w:szCs w:val="19"/>
        </w:rPr>
        <w:t>42</w:t>
      </w:r>
    </w:p>
    <w:p w14:paraId="70A17334" w14:textId="77777777" w:rsidR="0052031F" w:rsidRDefault="0052031F" w:rsidP="0052031F">
      <w:pPr>
        <w:pStyle w:val="NormalWeb"/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Fonts w:ascii="MS Shell Dlg 2" w:hAnsi="MS Shell Dlg 2"/>
          <w:color w:val="333333"/>
          <w:sz w:val="27"/>
          <w:szCs w:val="27"/>
        </w:rPr>
        <w:t>Suppose we need to write code that computes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proofErr w:type="spellStart"/>
      <w:r>
        <w:rPr>
          <w:rStyle w:val="pre"/>
          <w:color w:val="333333"/>
        </w:rPr>
        <w:t>mylongvariablename</w:t>
      </w:r>
      <w:proofErr w:type="spellEnd"/>
      <w:r>
        <w:rPr>
          <w:rStyle w:val="apple-converted-space"/>
          <w:color w:val="333333"/>
        </w:rPr>
        <w:t> </w:t>
      </w:r>
      <w:r>
        <w:rPr>
          <w:rStyle w:val="pre"/>
          <w:color w:val="333333"/>
        </w:rPr>
        <w:t>+</w:t>
      </w:r>
      <w:r>
        <w:rPr>
          <w:rStyle w:val="apple-converted-space"/>
          <w:color w:val="333333"/>
        </w:rPr>
        <w:t> </w:t>
      </w:r>
      <w:r>
        <w:rPr>
          <w:rStyle w:val="pre"/>
          <w:color w:val="333333"/>
        </w:rPr>
        <w:t>100</w:t>
      </w:r>
      <w:r>
        <w:rPr>
          <w:rFonts w:ascii="MS Shell Dlg 2" w:hAnsi="MS Shell Dlg 2"/>
          <w:color w:val="333333"/>
          <w:sz w:val="27"/>
          <w:szCs w:val="27"/>
        </w:rPr>
        <w:t>. We can simply typ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my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and then press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Tab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key. The full variable name will be completed and inserted at the cursor position if the name is unique, and then we can carry on and type `` + 100``. If the name is not uniquely identifiable given the letters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my</w:t>
      </w:r>
      <w:r>
        <w:rPr>
          <w:rFonts w:ascii="MS Shell Dlg 2" w:hAnsi="MS Shell Dlg 2"/>
          <w:color w:val="333333"/>
          <w:sz w:val="27"/>
          <w:szCs w:val="27"/>
        </w:rPr>
        <w:t>, a list field will be displayed from which the desired variable can be chosen. Choosing from the list can be done with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Up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and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Down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keys with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Ente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key to select, or by typing more letters of the name in question (the selection will update automatically) and confirming by pressing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Ente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when the appropriate name is identified.</w:t>
      </w:r>
    </w:p>
    <w:p w14:paraId="7CCD8A39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Enter</w:t>
      </w:r>
      <w:r>
        <w:rPr>
          <w:rFonts w:ascii="MS Shell Dlg 2" w:hAnsi="MS Shell Dlg 2"/>
          <w:color w:val="333333"/>
          <w:sz w:val="27"/>
          <w:szCs w:val="27"/>
        </w:rPr>
        <w:t>* executes the current cell (menu entry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Run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Run cell</w:t>
      </w:r>
      <w:r>
        <w:rPr>
          <w:rFonts w:ascii="MS Shell Dlg 2" w:hAnsi="MS Shell Dlg 2"/>
          <w:color w:val="333333"/>
          <w:sz w:val="27"/>
          <w:szCs w:val="27"/>
        </w:rPr>
        <w:t>). A cell is defined as the code between two lines which start with the characters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#%%</w:t>
      </w:r>
      <w:r>
        <w:rPr>
          <w:rFonts w:ascii="MS Shell Dlg 2" w:hAnsi="MS Shell Dlg 2"/>
          <w:color w:val="333333"/>
          <w:sz w:val="27"/>
          <w:szCs w:val="27"/>
        </w:rPr>
        <w:t>,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#</w:t>
      </w:r>
      <w:r>
        <w:rPr>
          <w:rStyle w:val="apple-converted-space"/>
          <w:color w:val="333333"/>
        </w:rPr>
        <w:t> </w:t>
      </w:r>
      <w:r>
        <w:rPr>
          <w:rStyle w:val="pre"/>
          <w:color w:val="333333"/>
        </w:rPr>
        <w:t>%%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#</w:t>
      </w:r>
      <w:r>
        <w:rPr>
          <w:rStyle w:val="apple-converted-space"/>
          <w:color w:val="333333"/>
        </w:rPr>
        <w:t> </w:t>
      </w:r>
      <w:r>
        <w:rPr>
          <w:rStyle w:val="pre"/>
          <w:color w:val="333333"/>
        </w:rPr>
        <w:t>&lt;</w:t>
      </w:r>
      <w:proofErr w:type="spellStart"/>
      <w:r>
        <w:rPr>
          <w:rStyle w:val="pre"/>
          <w:color w:val="333333"/>
        </w:rPr>
        <w:t>codecell</w:t>
      </w:r>
      <w:proofErr w:type="spellEnd"/>
      <w:r>
        <w:rPr>
          <w:rStyle w:val="pre"/>
          <w:color w:val="333333"/>
        </w:rPr>
        <w:t>&gt;</w:t>
      </w:r>
      <w:r>
        <w:rPr>
          <w:rFonts w:ascii="MS Shell Dlg 2" w:hAnsi="MS Shell Dlg 2"/>
          <w:color w:val="333333"/>
          <w:sz w:val="27"/>
          <w:szCs w:val="27"/>
        </w:rPr>
        <w:t>.</w:t>
      </w:r>
    </w:p>
    <w:p w14:paraId="743CB90B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Shift-Enter</w:t>
      </w:r>
      <w:r>
        <w:rPr>
          <w:rFonts w:ascii="MS Shell Dlg 2" w:hAnsi="MS Shell Dlg 2"/>
          <w:color w:val="333333"/>
          <w:sz w:val="27"/>
          <w:szCs w:val="27"/>
        </w:rPr>
        <w:t>* executes the current cell and advances the cursor to the next cell (menu entry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Run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Run cell and advance</w:t>
      </w:r>
      <w:r>
        <w:rPr>
          <w:rFonts w:ascii="MS Shell Dlg 2" w:hAnsi="MS Shell Dlg 2"/>
          <w:color w:val="333333"/>
          <w:sz w:val="27"/>
          <w:szCs w:val="27"/>
        </w:rPr>
        <w:t>).</w:t>
      </w:r>
    </w:p>
    <w:p w14:paraId="5893E370" w14:textId="77777777" w:rsidR="0052031F" w:rsidRDefault="0052031F" w:rsidP="0052031F">
      <w:pPr>
        <w:pStyle w:val="NormalWeb"/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Fonts w:ascii="MS Shell Dlg 2" w:hAnsi="MS Shell Dlg 2"/>
          <w:color w:val="333333"/>
          <w:sz w:val="27"/>
          <w:szCs w:val="27"/>
        </w:rPr>
        <w:t xml:space="preserve">Cells are useful to execute a large file/code segment in smaller units. (It is a little bit like a cell in an </w:t>
      </w:r>
      <w:proofErr w:type="spellStart"/>
      <w:r>
        <w:rPr>
          <w:rFonts w:ascii="MS Shell Dlg 2" w:hAnsi="MS Shell Dlg 2"/>
          <w:color w:val="333333"/>
          <w:sz w:val="27"/>
          <w:szCs w:val="27"/>
        </w:rPr>
        <w:t>IPython</w:t>
      </w:r>
      <w:proofErr w:type="spellEnd"/>
      <w:r>
        <w:rPr>
          <w:rFonts w:ascii="MS Shell Dlg 2" w:hAnsi="MS Shell Dlg 2"/>
          <w:color w:val="333333"/>
          <w:sz w:val="27"/>
          <w:szCs w:val="27"/>
        </w:rPr>
        <w:t xml:space="preserve"> notebook, in that chunks of code can be run independently).</w:t>
      </w:r>
    </w:p>
    <w:p w14:paraId="3C89370C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Alt-Up</w:t>
      </w:r>
      <w:r>
        <w:rPr>
          <w:rFonts w:ascii="MS Shell Dlg 2" w:hAnsi="MS Shell Dlg 2"/>
          <w:color w:val="333333"/>
          <w:sz w:val="27"/>
          <w:szCs w:val="27"/>
        </w:rPr>
        <w:t xml:space="preserve">* moves the current </w:t>
      </w:r>
      <w:proofErr w:type="spellStart"/>
      <w:r>
        <w:rPr>
          <w:rFonts w:ascii="MS Shell Dlg 2" w:hAnsi="MS Shell Dlg 2"/>
          <w:color w:val="333333"/>
          <w:sz w:val="27"/>
          <w:szCs w:val="27"/>
        </w:rPr>
        <w:t>line up</w:t>
      </w:r>
      <w:proofErr w:type="spellEnd"/>
      <w:r>
        <w:rPr>
          <w:rFonts w:ascii="MS Shell Dlg 2" w:hAnsi="MS Shell Dlg 2"/>
          <w:color w:val="333333"/>
          <w:sz w:val="27"/>
          <w:szCs w:val="27"/>
        </w:rPr>
        <w:t>. If multiple lines are highlighted, they are moved up together.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Alt-Down</w:t>
      </w:r>
      <w:r>
        <w:rPr>
          <w:rFonts w:ascii="MS Shell Dlg 2" w:hAnsi="MS Shell Dlg 2"/>
          <w:color w:val="333333"/>
          <w:sz w:val="27"/>
          <w:szCs w:val="27"/>
        </w:rPr>
        <w:t>* works correspondingly, moving line(s) down.</w:t>
      </w:r>
    </w:p>
    <w:p w14:paraId="7711AEC2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</w:t>
      </w:r>
      <w:proofErr w:type="spellStart"/>
      <w:r>
        <w:rPr>
          <w:rStyle w:val="HTMLKeyboard"/>
          <w:color w:val="333333"/>
        </w:rPr>
        <w:t>LeftMouseButton</w:t>
      </w:r>
      <w:proofErr w:type="spellEnd"/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Alt-G</w:t>
      </w:r>
      <w:r>
        <w:rPr>
          <w:rFonts w:ascii="MS Shell Dlg 2" w:hAnsi="MS Shell Dlg 2"/>
          <w:color w:val="333333"/>
          <w:sz w:val="27"/>
          <w:szCs w:val="27"/>
        </w:rPr>
        <w:t>* on a function/method 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opens a new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tab showing the definition of that function.</w:t>
      </w:r>
    </w:p>
    <w:p w14:paraId="7C6A3BCA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Shift-Ctrl-Alt-M</w:t>
      </w:r>
      <w:r>
        <w:rPr>
          <w:rFonts w:ascii="MS Shell Dlg 2" w:hAnsi="MS Shell Dlg 2"/>
          <w:color w:val="333333"/>
          <w:sz w:val="27"/>
          <w:szCs w:val="27"/>
        </w:rPr>
        <w:t>* maximizes the current window (or changes the size back to normal if pressed in a maximized window).</w:t>
      </w:r>
    </w:p>
    <w:p w14:paraId="1284A334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Shift-F</w:t>
      </w:r>
      <w:r>
        <w:rPr>
          <w:rFonts w:ascii="MS Shell Dlg 2" w:hAnsi="MS Shell Dlg 2"/>
          <w:color w:val="333333"/>
          <w:sz w:val="27"/>
          <w:szCs w:val="27"/>
        </w:rPr>
        <w:t>* activates the Find in Files pane, allowing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pre"/>
          <w:color w:val="333333"/>
        </w:rPr>
        <w:t>grep</w:t>
      </w:r>
      <w:r>
        <w:rPr>
          <w:rFonts w:ascii="MS Shell Dlg 2" w:hAnsi="MS Shell Dlg 2"/>
          <w:color w:val="333333"/>
          <w:sz w:val="27"/>
          <w:szCs w:val="27"/>
        </w:rPr>
        <w:t>-like searches across all files in a specified scope.</w:t>
      </w:r>
    </w:p>
    <w:p w14:paraId="0575CE3F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 - =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will increase the font size 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or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Console</w:t>
      </w:r>
      <w:r>
        <w:rPr>
          <w:rFonts w:ascii="MS Shell Dlg 2" w:hAnsi="MS Shell Dlg 2"/>
          <w:color w:val="333333"/>
          <w:sz w:val="27"/>
          <w:szCs w:val="27"/>
        </w:rPr>
        <w:t>, whereas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HTMLKeyboard"/>
          <w:color w:val="333333"/>
        </w:rPr>
        <w:t>Ctrl - -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will decrease it.</w:t>
      </w:r>
    </w:p>
    <w:p w14:paraId="1375FDE3" w14:textId="77777777" w:rsidR="0052031F" w:rsidRDefault="0052031F" w:rsidP="0052031F">
      <w:pPr>
        <w:pStyle w:val="NormalWeb"/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Fonts w:ascii="MS Shell Dlg 2" w:hAnsi="MS Shell Dlg 2"/>
          <w:color w:val="333333"/>
          <w:sz w:val="27"/>
          <w:szCs w:val="27"/>
        </w:rPr>
        <w:lastRenderedPageBreak/>
        <w:t>The font face and size for other parts of the UI can be set unde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Preferences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General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Appearance </w:t>
      </w:r>
      <w:r>
        <w:rPr>
          <w:rStyle w:val="menuselection"/>
          <w:color w:val="333333"/>
          <w:sz w:val="27"/>
          <w:szCs w:val="27"/>
        </w:rPr>
        <w:t>‣</w:t>
      </w:r>
      <w:r>
        <w:rPr>
          <w:rStyle w:val="menuselection"/>
          <w:rFonts w:ascii="MS Shell Dlg 2" w:hAnsi="MS Shell Dlg 2"/>
          <w:color w:val="333333"/>
          <w:sz w:val="27"/>
          <w:szCs w:val="27"/>
        </w:rPr>
        <w:t xml:space="preserve"> Fonts</w:t>
      </w:r>
      <w:r>
        <w:rPr>
          <w:rFonts w:ascii="MS Shell Dlg 2" w:hAnsi="MS Shell Dlg 2"/>
          <w:color w:val="333333"/>
          <w:sz w:val="27"/>
          <w:szCs w:val="27"/>
        </w:rPr>
        <w:t>.</w:t>
      </w:r>
    </w:p>
    <w:p w14:paraId="3099AD61" w14:textId="77777777" w:rsidR="0052031F" w:rsidRDefault="0052031F" w:rsidP="0052031F">
      <w:pPr>
        <w:pStyle w:val="first"/>
        <w:numPr>
          <w:ilvl w:val="0"/>
          <w:numId w:val="5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S</w:t>
      </w:r>
      <w:r>
        <w:rPr>
          <w:rFonts w:ascii="MS Shell Dlg 2" w:hAnsi="MS Shell Dlg 2"/>
          <w:color w:val="333333"/>
          <w:sz w:val="27"/>
          <w:szCs w:val="27"/>
        </w:rPr>
        <w:t>*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Emphasis"/>
          <w:rFonts w:ascii="MS Shell Dlg 2" w:hAnsi="MS Shell Dlg 2"/>
          <w:color w:val="333333"/>
          <w:sz w:val="27"/>
          <w:szCs w:val="27"/>
        </w:rPr>
        <w:t>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saves the file currently being edited. This also forces various warning triangles in the left column of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Editor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>to be updated (otherwise they update every 2.5 seconds by default, which is also configurable).</w:t>
      </w:r>
    </w:p>
    <w:p w14:paraId="129D39C2" w14:textId="77777777" w:rsidR="0052031F" w:rsidRDefault="0052031F" w:rsidP="0052031F">
      <w:pPr>
        <w:pStyle w:val="first"/>
        <w:numPr>
          <w:ilvl w:val="0"/>
          <w:numId w:val="6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S</w:t>
      </w:r>
      <w:r>
        <w:rPr>
          <w:rFonts w:ascii="MS Shell Dlg 2" w:hAnsi="MS Shell Dlg 2"/>
          <w:color w:val="333333"/>
          <w:sz w:val="27"/>
          <w:szCs w:val="27"/>
        </w:rPr>
        <w:t>*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Emphasis"/>
          <w:rFonts w:ascii="MS Shell Dlg 2" w:hAnsi="MS Shell Dlg 2"/>
          <w:color w:val="333333"/>
          <w:sz w:val="27"/>
          <w:szCs w:val="27"/>
        </w:rPr>
        <w:t>in th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Style w:val="guilabel"/>
          <w:rFonts w:ascii="MS Shell Dlg 2" w:hAnsi="MS Shell Dlg 2"/>
          <w:color w:val="333333"/>
          <w:sz w:val="27"/>
          <w:szCs w:val="27"/>
        </w:rPr>
        <w:t>Console</w:t>
      </w:r>
      <w:r>
        <w:rPr>
          <w:rStyle w:val="apple-converted-space"/>
          <w:rFonts w:ascii="MS Shell Dlg 2" w:hAnsi="MS Shell Dlg 2"/>
          <w:color w:val="333333"/>
          <w:sz w:val="27"/>
          <w:szCs w:val="27"/>
        </w:rPr>
        <w:t> </w:t>
      </w:r>
      <w:r>
        <w:rPr>
          <w:rFonts w:ascii="MS Shell Dlg 2" w:hAnsi="MS Shell Dlg 2"/>
          <w:color w:val="333333"/>
          <w:sz w:val="27"/>
          <w:szCs w:val="27"/>
        </w:rPr>
        <w:t xml:space="preserve">saves the current </w:t>
      </w:r>
      <w:proofErr w:type="spellStart"/>
      <w:r>
        <w:rPr>
          <w:rFonts w:ascii="MS Shell Dlg 2" w:hAnsi="MS Shell Dlg 2"/>
          <w:color w:val="333333"/>
          <w:sz w:val="27"/>
          <w:szCs w:val="27"/>
        </w:rPr>
        <w:t>IPython</w:t>
      </w:r>
      <w:proofErr w:type="spellEnd"/>
      <w:r>
        <w:rPr>
          <w:rFonts w:ascii="MS Shell Dlg 2" w:hAnsi="MS Shell Dlg 2"/>
          <w:color w:val="333333"/>
          <w:sz w:val="27"/>
          <w:szCs w:val="27"/>
        </w:rPr>
        <w:t xml:space="preserve"> session as an HTML file, including any figures that may be displayed inline. This is useful as a quick way of recording what has been done in a session.</w:t>
      </w:r>
    </w:p>
    <w:p w14:paraId="34BD80F3" w14:textId="77777777" w:rsidR="0052031F" w:rsidRDefault="0052031F" w:rsidP="0052031F">
      <w:pPr>
        <w:pStyle w:val="NormalWeb"/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Fonts w:ascii="MS Shell Dlg 2" w:hAnsi="MS Shell Dlg 2"/>
          <w:color w:val="333333"/>
          <w:sz w:val="27"/>
          <w:szCs w:val="27"/>
        </w:rPr>
        <w:t xml:space="preserve">(It is not currently possible to load this saved record back into the session -- if you need functionality like this, look for the </w:t>
      </w:r>
      <w:proofErr w:type="spellStart"/>
      <w:r>
        <w:rPr>
          <w:rFonts w:ascii="MS Shell Dlg 2" w:hAnsi="MS Shell Dlg 2"/>
          <w:color w:val="333333"/>
          <w:sz w:val="27"/>
          <w:szCs w:val="27"/>
        </w:rPr>
        <w:t>IPython</w:t>
      </w:r>
      <w:proofErr w:type="spellEnd"/>
      <w:r>
        <w:rPr>
          <w:rFonts w:ascii="MS Shell Dlg 2" w:hAnsi="MS Shell Dlg 2"/>
          <w:color w:val="333333"/>
          <w:sz w:val="27"/>
          <w:szCs w:val="27"/>
        </w:rPr>
        <w:t xml:space="preserve"> Notebook).</w:t>
      </w:r>
    </w:p>
    <w:p w14:paraId="6508A9F7" w14:textId="77777777" w:rsidR="0052031F" w:rsidRDefault="0052031F" w:rsidP="0052031F">
      <w:pPr>
        <w:pStyle w:val="first"/>
        <w:numPr>
          <w:ilvl w:val="0"/>
          <w:numId w:val="6"/>
        </w:numPr>
        <w:shd w:val="clear" w:color="auto" w:fill="FFFFFF"/>
        <w:ind w:left="-75"/>
        <w:rPr>
          <w:rFonts w:ascii="MS Shell Dlg 2" w:hAnsi="MS Shell Dlg 2"/>
          <w:color w:val="333333"/>
          <w:sz w:val="27"/>
          <w:szCs w:val="27"/>
        </w:rPr>
      </w:pPr>
      <w:r>
        <w:rPr>
          <w:rStyle w:val="HTMLKeyboard"/>
          <w:color w:val="333333"/>
        </w:rPr>
        <w:t>Ctrl-I</w:t>
      </w:r>
      <w:r>
        <w:rPr>
          <w:rFonts w:ascii="MS Shell Dlg 2" w:hAnsi="MS Shell Dlg 2"/>
          <w:color w:val="333333"/>
          <w:sz w:val="27"/>
          <w:szCs w:val="27"/>
        </w:rPr>
        <w:t>* when pressed while the cursor is on an object opens documentation for that object in the help pane.</w:t>
      </w:r>
    </w:p>
    <w:p w14:paraId="3BF15372" w14:textId="060E545D" w:rsidR="00756942" w:rsidRDefault="00756942"/>
    <w:p w14:paraId="6EC730D9" w14:textId="6AA9F675" w:rsidR="002E737B" w:rsidRDefault="002E737B"/>
    <w:p w14:paraId="1560C9A3" w14:textId="3D24319B" w:rsidR="002E737B" w:rsidRDefault="002E737B"/>
    <w:p w14:paraId="013A0B6A" w14:textId="7E7633DE" w:rsidR="002E737B" w:rsidRPr="00B861D7" w:rsidRDefault="00B434CB" w:rsidP="002E737B">
      <w:pPr>
        <w:shd w:val="clear" w:color="auto" w:fill="F8F8F8"/>
        <w:spacing w:after="0" w:line="240" w:lineRule="auto"/>
        <w:textAlignment w:val="baseline"/>
        <w:outlineLvl w:val="2"/>
        <w:rPr>
          <w:rFonts w:ascii="Georgia" w:eastAsia="Times New Roman" w:hAnsi="Georgia" w:cs="Times New Roman"/>
          <w:b/>
          <w:bCs/>
          <w:color w:val="222222"/>
          <w:sz w:val="31"/>
          <w:szCs w:val="31"/>
        </w:rPr>
      </w:pPr>
      <w:hyperlink r:id="rId11" w:anchor="id4" w:history="1">
        <w:r w:rsidR="002E737B">
          <w:rPr>
            <w:rFonts w:ascii="inherit" w:eastAsia="Times New Roman" w:hAnsi="inherit" w:cs="Times New Roman"/>
            <w:b/>
            <w:bCs/>
            <w:color w:val="751590"/>
            <w:sz w:val="36"/>
            <w:szCs w:val="36"/>
            <w:u w:val="single"/>
            <w:bdr w:val="none" w:sz="0" w:space="0" w:color="auto" w:frame="1"/>
          </w:rPr>
          <w:t>Matplotlib</w:t>
        </w:r>
      </w:hyperlink>
    </w:p>
    <w:p w14:paraId="308FD469" w14:textId="18D49677" w:rsidR="002E737B" w:rsidRDefault="002E737B"/>
    <w:p w14:paraId="2E9D104C" w14:textId="12A68A51" w:rsidR="002E737B" w:rsidRDefault="00B434CB">
      <w:hyperlink r:id="rId12" w:history="1">
        <w:r w:rsidR="00F36AB2" w:rsidRPr="00866DAB">
          <w:rPr>
            <w:rStyle w:val="Hyperlink"/>
          </w:rPr>
          <w:t>https://matplotlib.org/tutorials/index.html</w:t>
        </w:r>
      </w:hyperlink>
    </w:p>
    <w:p w14:paraId="6C8F4CEE" w14:textId="1A14F083" w:rsidR="00F36AB2" w:rsidRDefault="00F36AB2"/>
    <w:p w14:paraId="305B9613" w14:textId="26D16181" w:rsidR="00F36AB2" w:rsidRDefault="00F36AB2"/>
    <w:p w14:paraId="499663FC" w14:textId="29869762" w:rsidR="00345D54" w:rsidRDefault="00345D54"/>
    <w:p w14:paraId="2B6A6677" w14:textId="2BE9B13B" w:rsidR="00345D54" w:rsidRDefault="00345D54"/>
    <w:p w14:paraId="3F4101A5" w14:textId="3BE8EF48" w:rsidR="00345D54" w:rsidRDefault="00345D54"/>
    <w:p w14:paraId="72307CE9" w14:textId="77777777" w:rsidR="00345D54" w:rsidRDefault="00345D54"/>
    <w:sectPr w:rsidR="00345D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MS Shell Dlg 2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67E"/>
    <w:multiLevelType w:val="multilevel"/>
    <w:tmpl w:val="7CA69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7172A9"/>
    <w:multiLevelType w:val="multilevel"/>
    <w:tmpl w:val="13728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C6A18D5"/>
    <w:multiLevelType w:val="multilevel"/>
    <w:tmpl w:val="8C0ADA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C530735"/>
    <w:multiLevelType w:val="multilevel"/>
    <w:tmpl w:val="7410F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3172D4C"/>
    <w:multiLevelType w:val="multilevel"/>
    <w:tmpl w:val="CAC20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02540B"/>
    <w:multiLevelType w:val="multilevel"/>
    <w:tmpl w:val="C6B82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TUzNQdiI1MTEyUdpeDU4uLM/DyQAtNaAJPjrKIsAAAA"/>
  </w:docVars>
  <w:rsids>
    <w:rsidRoot w:val="004B3D4E"/>
    <w:rsid w:val="002E737B"/>
    <w:rsid w:val="00345D54"/>
    <w:rsid w:val="003D738D"/>
    <w:rsid w:val="00407CDD"/>
    <w:rsid w:val="004B3D4E"/>
    <w:rsid w:val="0052031F"/>
    <w:rsid w:val="006E06B2"/>
    <w:rsid w:val="00756942"/>
    <w:rsid w:val="00883F17"/>
    <w:rsid w:val="00B434CB"/>
    <w:rsid w:val="00B861D7"/>
    <w:rsid w:val="00D41D9F"/>
    <w:rsid w:val="00F36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EE8FFB"/>
  <w15:chartTrackingRefBased/>
  <w15:docId w15:val="{36F00C0C-F292-4F3C-98C2-A38A23BCC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031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B861D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861D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B861D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861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861D7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B861D7"/>
    <w:rPr>
      <w:rFonts w:ascii="Courier New" w:eastAsia="Times New Roman" w:hAnsi="Courier New" w:cs="Courier New"/>
      <w:sz w:val="20"/>
      <w:szCs w:val="20"/>
    </w:rPr>
  </w:style>
  <w:style w:type="paragraph" w:customStyle="1" w:styleId="first">
    <w:name w:val="first"/>
    <w:basedOn w:val="Normal"/>
    <w:rsid w:val="00756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Keyboard">
    <w:name w:val="HTML Keyboard"/>
    <w:basedOn w:val="DefaultParagraphFont"/>
    <w:uiPriority w:val="99"/>
    <w:semiHidden/>
    <w:unhideWhenUsed/>
    <w:rsid w:val="00756942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756942"/>
  </w:style>
  <w:style w:type="character" w:customStyle="1" w:styleId="guilabel">
    <w:name w:val="guilabel"/>
    <w:basedOn w:val="DefaultParagraphFont"/>
    <w:rsid w:val="00756942"/>
  </w:style>
  <w:style w:type="character" w:customStyle="1" w:styleId="Heading2Char">
    <w:name w:val="Heading 2 Char"/>
    <w:basedOn w:val="DefaultParagraphFont"/>
    <w:link w:val="Heading2"/>
    <w:uiPriority w:val="9"/>
    <w:semiHidden/>
    <w:rsid w:val="0052031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last">
    <w:name w:val="last"/>
    <w:basedOn w:val="Normal"/>
    <w:rsid w:val="005203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52031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0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031F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52031F"/>
  </w:style>
  <w:style w:type="character" w:customStyle="1" w:styleId="o">
    <w:name w:val="o"/>
    <w:basedOn w:val="DefaultParagraphFont"/>
    <w:rsid w:val="0052031F"/>
  </w:style>
  <w:style w:type="character" w:customStyle="1" w:styleId="mi">
    <w:name w:val="mi"/>
    <w:basedOn w:val="DefaultParagraphFont"/>
    <w:rsid w:val="0052031F"/>
  </w:style>
  <w:style w:type="character" w:customStyle="1" w:styleId="menuselection">
    <w:name w:val="menuselection"/>
    <w:basedOn w:val="DefaultParagraphFont"/>
    <w:rsid w:val="0052031F"/>
  </w:style>
  <w:style w:type="character" w:styleId="UnresolvedMention">
    <w:name w:val="Unresolved Mention"/>
    <w:basedOn w:val="DefaultParagraphFont"/>
    <w:uiPriority w:val="99"/>
    <w:semiHidden/>
    <w:unhideWhenUsed/>
    <w:rsid w:val="00F36A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73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60">
          <w:marLeft w:val="312"/>
          <w:marRight w:val="312"/>
          <w:marTop w:val="312"/>
          <w:marBottom w:val="312"/>
          <w:divBdr>
            <w:top w:val="single" w:sz="6" w:space="0" w:color="BCE8F1"/>
            <w:left w:val="single" w:sz="6" w:space="4" w:color="BCE8F1"/>
            <w:bottom w:val="single" w:sz="6" w:space="0" w:color="BCE8F1"/>
            <w:right w:val="single" w:sz="6" w:space="4" w:color="BCE8F1"/>
          </w:divBdr>
        </w:div>
        <w:div w:id="72753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99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decademy.com/learn/learn-python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atacamp.com/courses/intermediate-python-for-data-science" TargetMode="External"/><Relationship Id="rId12" Type="http://schemas.openxmlformats.org/officeDocument/2006/relationships/hyperlink" Target="https://matplotlib.org/tutorials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tacamp.com/courses/intro-to-python-for-data-science" TargetMode="External"/><Relationship Id="rId11" Type="http://schemas.openxmlformats.org/officeDocument/2006/relationships/hyperlink" Target="http://www.southampton.ac.uk/~fangohr/blog/installation-of-python-spyder-numpy-sympy-scipy-pytest-matplotlib-via-anaconda.html" TargetMode="External"/><Relationship Id="rId5" Type="http://schemas.openxmlformats.org/officeDocument/2006/relationships/hyperlink" Target="https://www.learnpython.org/" TargetMode="External"/><Relationship Id="rId10" Type="http://schemas.openxmlformats.org/officeDocument/2006/relationships/hyperlink" Target="http://www.southampton.ac.uk/~fangohr/blog/installation-of-python-spyder-numpy-sympy-scipy-pytest-matplotlib-via-anaconda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atplotlib.org/tutorials/index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hong Bian</dc:creator>
  <cp:keywords/>
  <dc:description/>
  <cp:lastModifiedBy>Yanhong Bian</cp:lastModifiedBy>
  <cp:revision>6</cp:revision>
  <dcterms:created xsi:type="dcterms:W3CDTF">2018-10-24T05:33:00Z</dcterms:created>
  <dcterms:modified xsi:type="dcterms:W3CDTF">2018-10-26T03:14:00Z</dcterms:modified>
</cp:coreProperties>
</file>